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Risk model for Heart Failur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y Age and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N = 4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N = 5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3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1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ting_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20, 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20, 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197, 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0, 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g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ource: MlR datase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30T23:34:49Z</dcterms:created>
  <dcterms:modified xsi:type="dcterms:W3CDTF">2023-12-30T23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